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Diplomatic Internship Position in Algeria Algiers</w:t>
      </w:r>
    </w:p>
    <w:bookmarkEnd w:id="20"/>
    <w:p>
      <w:pPr>
        <w:pStyle w:val="BodyText"/>
      </w:pPr>
      <w:r>
        <w:t xml:space="preserve">Dear Diplomatic Internship Selection Committee,</w:t>
      </w:r>
    </w:p>
    <w:p>
      <w:pPr>
        <w:pStyle w:val="BodyText"/>
      </w:pPr>
      <w:r>
        <w:t xml:space="preserve">I am writing this formal Internship Application Letter to express my profound enthusiasm for the Diplomatic Internship Program at the Ministry of Foreign Affairs and Expatriates in Algeria Algiers. As a dedicated international relations student with a specialized focus on North African geopolitics, I have long admired Algeria's pivotal role as a stabilizing force in Africa and its sophisticated diplomatic engagement within the Arab League, African Union, and UN frameworks. The opportunity to contribute to this esteemed institution in Algiers represents not merely an academic milestone but a critical step toward fulfilling my aspiration to become a skilled Diplomat committed to fostering international understanding from the heart of Algeria Algiers.</w:t>
      </w:r>
    </w:p>
    <w:p>
      <w:pPr>
        <w:pStyle w:val="BodyText"/>
      </w:pPr>
      <w:r>
        <w:t xml:space="preserve">My academic journey at the University of Science and Technology Houari Boumediene has equipped me with rigorous analytical skills essential for modern diplomacy. I completed coursework in International Conflict Resolution, Middle Eastern Politics, and Multilateral Negotiation Techniques – all directly applicable to Algeria's diplomatic priorities. During my research on Algeria's mediation efforts in Sahel conflicts, I developed a nuanced understanding of how the Algerian government navigates complex geopolitical landscapes while maintaining its strategic neutrality. This experience solidified my belief that an internship within Algeria Algiers' diplomatic apparatus would provide unparalleled insights into how a Diplomat operates at the nexus of regional stability and global diplomacy.</w:t>
      </w:r>
    </w:p>
    <w:p>
      <w:pPr>
        <w:pStyle w:val="BodyText"/>
      </w:pPr>
      <w:r>
        <w:t xml:space="preserve">What particularly excites me about this Internship Application Letter is the unique position of Algeria Algiers as a bridge between Africa, Europe, and the Arab world. I have closely followed Algeria's initiatives in promoting renewable energy cooperation with EU partners through its "National Energy Strategy 2050" – a project where diplomatic coordination has been crucial. My internship proposal includes specific objectives: (1) assisting in drafting policy briefs on EU-Algeria energy partnerships, (2) analyzing regional security frameworks for the Sahel corridor, and (3) supporting cultural diplomacy initiatives that showcase Algeria's rich heritage at international forums. These align precisely with the Ministry's current focus areas as detailed in their 2023 Foreign Policy Report, demonstrating my commitment to contributing meaningfully from day one.</w:t>
      </w:r>
    </w:p>
    <w:p>
      <w:pPr>
        <w:pStyle w:val="BodyText"/>
      </w:pPr>
      <w:r>
        <w:t xml:space="preserve">My previous engagement with diplomatic networks further prepares me for this role. As a student delegate at the Model Arab League Conference in Tunis, I represented Algeria's stance on water resource management – a topic central to regional cooperation. This experience taught me that effective Diplomat must balance idealism with pragmatic statecraft, especially when navigating sensitive issues like Mediterranean migration policies or energy transition negotiations. I understand that in Algeria Algiers, where the Ministry handles over 150 bilateral agreements annually, an intern must quickly grasp complex protocols while respecting Algeria's historical position as a non-aligned leader with strategic partnerships spanning Russia to China.</w:t>
      </w:r>
    </w:p>
    <w:p>
      <w:pPr>
        <w:pStyle w:val="BodyText"/>
      </w:pPr>
      <w:r>
        <w:t xml:space="preserve">I am particularly drawn to the Ministry's emphasis on "diplomacy from within" – a philosophy where local context shapes international engagement. Having grown up in Algiers' historic Casbah quarter, I possess intimate knowledge of Algeria's social fabric and cultural sensitivities that would enhance my contributions. For instance, I've researched how Algerian diplomats navigate religious diplomacy through the Ministry's "Islamic Diplomacy" division – an initiative I am eager to support by drafting country reports on Muslim-majority nations' perspectives on climate agreements. This grassroots understanding of Algeria Algiers as both a historical capital and modern diplomatic hub gives me unique perspective that transcends textbook knowledge.</w:t>
      </w:r>
    </w:p>
    <w:p>
      <w:pPr>
        <w:pStyle w:val="BodyText"/>
      </w:pPr>
      <w:r>
        <w:t xml:space="preserve">My language proficiency further strengthens my candidacy. Fluent in Arabic (mother tongue), French (professional fluency), and English (advanced proficiency with IELTS 7.5), I can immediately assist in translation services for international documents and participate in multilingual diplomatic meetings – a critical skill given Algeria's role as host to numerous UN offices in Algiers. During my volunteer work at the Algerian National Library, I curated historical archives on Algeria's post-independence diplomacy, gaining firsthand appreciation for how archival research informs contemporary Diplomat strategies. This experience taught me that every intern must become a steward of diplomatic history while preparing for future engagements.</w:t>
      </w:r>
    </w:p>
    <w:p>
      <w:pPr>
        <w:pStyle w:val="BodyText"/>
      </w:pPr>
      <w:r>
        <w:t xml:space="preserve">Crucially, this internship represents the perfect convergence of my academic training and Algeria's current diplomatic challenges. With Algeria positioning itself as a key player in the Global South's energy transition, I aim to develop expertise in sustainable diplomacy – particularly how Algerian Diplomats are shaping carbon-neutral trade partnerships with European nations. My proposed project on "Renewable Energy Corridors: The Algerian Model" would directly support the Ministry's strategic goals and demonstrate tangible value from my first week as an intern. I am prepared to contribute not just as a learner, but as someone who understands how Algeria Algiers' historical role informs its future diplomatic trajectory.</w:t>
      </w:r>
    </w:p>
    <w:p>
      <w:pPr>
        <w:pStyle w:val="BodyText"/>
      </w:pPr>
      <w:r>
        <w:t xml:space="preserve">I recognize that becoming a Diplomat requires more than academic excellence; it demands cultural humility and adaptability in high-stakes environments. My semester studying at the Institut des Hautes Études Internationales in Paris exposed me to diplomatic protocol challenges, while my internship at the Algerian Red Crescent taught me crisis communication skills vital for modern Diplomat roles. These experiences have instilled in me the discipline required for diplomatic service – from preparing secure meeting protocols to understanding how cultural nuances affect treaty negotiations, all within the specific context of Algeria Algiers' geopolitical reality.</w:t>
      </w:r>
    </w:p>
    <w:p>
      <w:pPr>
        <w:pStyle w:val="BodyText"/>
      </w:pPr>
      <w:r>
        <w:t xml:space="preserve">Algeria's recent leadership in mediating regional conflicts through its "Algiers Peace Initiative" demonstrates why this internship is transformative. As a future Diplomat, I must internalize how Algeria Algiers balances sovereignty with international cooperation – a lesson I intend to absorb deeply during my tenure. My commitment to this mission extends beyond the internship period; I plan to pursue Algeria's diplomatic training programs upon graduation and contribute long-term to strengthening the nation's global standing.</w:t>
      </w:r>
    </w:p>
    <w:p>
      <w:pPr>
        <w:pStyle w:val="BodyText"/>
      </w:pPr>
      <w:r>
        <w:t xml:space="preserve">Thank you for considering my Internship Application Letter. I have attached my CV, academic transcript, and a reference letter from Dr. Farida Boukadi (Professor of International Relations at USTHB) who has mentored me in diplomatic studies. I welcome the opportunity to discuss how my background aligns with the Ministry's vision during an interview at your convenience. My contact details are provided below.</w:t>
      </w:r>
    </w:p>
    <w:p>
      <w:pPr>
        <w:pStyle w:val="BodyText"/>
      </w:pPr>
      <w:r>
        <w:t xml:space="preserve">With utmost respect for Algeria's diplomatic legacy,</w:t>
      </w:r>
    </w:p>
    <w:p>
      <w:pPr>
        <w:pStyle w:val="BodyText"/>
      </w:pPr>
      <w:r>
        <w:rPr>
          <w:bCs/>
          <w:b/>
        </w:rPr>
        <w:t xml:space="preserve">Amina Benali</w:t>
      </w:r>
    </w:p>
    <w:p>
      <w:pPr>
        <w:pStyle w:val="BodyText"/>
      </w:pPr>
      <w:r>
        <w:t xml:space="preserve">Student of International Relations</w:t>
      </w:r>
    </w:p>
    <w:p>
      <w:pPr>
        <w:pStyle w:val="BodyText"/>
      </w:pPr>
      <w:r>
        <w:t xml:space="preserve">University of Science and Technology Houari Boumediene</w:t>
      </w:r>
    </w:p>
    <w:p>
      <w:pPr>
        <w:pStyle w:val="BodyText"/>
      </w:pPr>
      <w:r>
        <w:t xml:space="preserve">Email: amina.benali@univ-usto.dz | Phone: +213 550 789 456</w:t>
      </w:r>
    </w:p>
    <w:p>
      <w:pPr>
        <w:pStyle w:val="BodyText"/>
      </w:pPr>
      <w:r>
        <w:t xml:space="preserve">Algiers, Algeria | Date: October 26, 2023</w:t>
      </w:r>
    </w:p>
    <w:p>
      <w:pPr>
        <w:pStyle w:val="BodyText"/>
      </w:pPr>
      <w:r>
        <w:t xml:space="preserve">Note: This Internship Application Letter has been crafted specifically for the Diplomatic Internship Program at Algeria Algiers' Ministry of Foreign Affairs and Expatriates, emphasizing the unique role of a Diplomat within Algeria's strategic geopolit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Algeria Algiers</dc:title>
  <dc:creator/>
  <dc:language>en</dc:language>
  <cp:keywords/>
  <dcterms:created xsi:type="dcterms:W3CDTF">2026-07-21T23:55:41Z</dcterms:created>
  <dcterms:modified xsi:type="dcterms:W3CDTF">2026-07-21T23:55:41Z</dcterms:modified>
</cp:coreProperties>
</file>

<file path=docProps/custom.xml><?xml version="1.0" encoding="utf-8"?>
<Properties xmlns="http://schemas.openxmlformats.org/officeDocument/2006/custom-properties" xmlns:vt="http://schemas.openxmlformats.org/officeDocument/2006/docPropsVTypes"/>
</file>